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5A61D" w14:textId="77777777" w:rsidR="004F54B2" w:rsidRPr="000643F7" w:rsidRDefault="00B11DC9" w:rsidP="00BA2BC6">
      <w:pPr>
        <w:spacing w:after="0" w:line="240" w:lineRule="auto"/>
        <w:jc w:val="center"/>
        <w:rPr>
          <w:lang w:val="en-GB"/>
        </w:rPr>
      </w:pPr>
      <w:r w:rsidRPr="000643F7">
        <w:rPr>
          <w:noProof/>
          <w:lang w:val="en-SG" w:eastAsia="en-SG"/>
        </w:rPr>
        <w:drawing>
          <wp:inline distT="0" distB="0" distL="0" distR="0" wp14:anchorId="349048E4" wp14:editId="1E492DB8">
            <wp:extent cx="3596968" cy="970498"/>
            <wp:effectExtent l="0" t="0" r="3810" b="1270"/>
            <wp:docPr id="1026" name="Picture 2" descr="C:\Users\K RADA\Documents\VTan\Axcel Group\Clients\NUHS\TAPS logo\TAP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K RADA\Documents\VTan\Axcel Group\Clients\NUHS\TAPS logo\TAPS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68" cy="9704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026866" w14:textId="77777777" w:rsidR="00B11DC9" w:rsidRPr="000643F7" w:rsidRDefault="00B11DC9" w:rsidP="00BA2BC6">
      <w:pPr>
        <w:spacing w:after="0" w:line="240" w:lineRule="auto"/>
        <w:jc w:val="center"/>
        <w:rPr>
          <w:rFonts w:ascii="Arial" w:hAnsi="Arial" w:cs="Arial"/>
          <w:sz w:val="24"/>
          <w:lang w:val="en-GB"/>
        </w:rPr>
      </w:pPr>
      <w:r w:rsidRPr="000643F7">
        <w:rPr>
          <w:rFonts w:ascii="Arial" w:eastAsia="+mn-ea" w:hAnsi="Arial" w:cs="Arial"/>
          <w:bCs/>
          <w:noProof/>
          <w:kern w:val="24"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6BABFB" wp14:editId="768F5383">
                <wp:simplePos x="0" y="0"/>
                <wp:positionH relativeFrom="margin">
                  <wp:posOffset>-53340</wp:posOffset>
                </wp:positionH>
                <wp:positionV relativeFrom="paragraph">
                  <wp:posOffset>75565</wp:posOffset>
                </wp:positionV>
                <wp:extent cx="1371600" cy="386080"/>
                <wp:effectExtent l="0" t="0" r="1905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38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99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4DB9D9" w14:textId="77777777" w:rsidR="00B11DC9" w:rsidRDefault="00B11DC9" w:rsidP="00B11D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BABFB" id="Rectangle 1" o:spid="_x0000_s1026" style="position:absolute;left:0;text-align:left;margin-left:-4.2pt;margin-top:5.95pt;width:108pt;height:30.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" fillcolor="white [3212]" strokecolor="#099">
                <v:textbox>
                  <w:txbxContent>
                    <w:p w14:paraId="234DB9D9" w14:textId="77777777" w:rsidR="00B11DC9" w:rsidRDefault="00B11DC9" w:rsidP="00B11DC9"/>
                  </w:txbxContent>
                </v:textbox>
                <w10:wrap anchorx="margin"/>
              </v:rect>
            </w:pict>
          </mc:Fallback>
        </mc:AlternateContent>
      </w:r>
    </w:p>
    <w:p w14:paraId="086BDDF0" w14:textId="2CDA542E" w:rsidR="00B11DC9" w:rsidRPr="000643F7" w:rsidRDefault="009227A3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>PERSONAL VIEW</w:t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B16786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1E3C48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 xml:space="preserve">        </w:t>
      </w:r>
      <w:r w:rsidR="00B02E95">
        <w:rPr>
          <w:rFonts w:ascii="Arial" w:hAnsi="Arial" w:cs="Arial"/>
          <w:noProof/>
          <w:sz w:val="24"/>
          <w:lang w:val="en-SG" w:eastAsia="en-SG"/>
        </w:rPr>
        <w:drawing>
          <wp:inline distT="0" distB="0" distL="0" distR="0" wp14:anchorId="3303A4D0" wp14:editId="4BA59595">
            <wp:extent cx="777240" cy="15510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SSMARK_logo_Colou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" cy="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DF23E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</w:p>
    <w:p w14:paraId="2CE3DA12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iCs/>
          <w:sz w:val="18"/>
          <w:szCs w:val="17"/>
          <w:lang w:val="en-GB"/>
        </w:rPr>
      </w:pPr>
    </w:p>
    <w:p w14:paraId="3C31A67A" w14:textId="1EB718C3" w:rsidR="00B11DC9" w:rsidRPr="003502E5" w:rsidRDefault="003502E5" w:rsidP="001E3347">
      <w:pPr>
        <w:spacing w:after="0" w:line="240" w:lineRule="auto"/>
        <w:jc w:val="both"/>
        <w:rPr>
          <w:rFonts w:ascii="Arial" w:hAnsi="Arial" w:cs="Arial"/>
          <w:color w:val="009999"/>
          <w:sz w:val="56"/>
          <w:szCs w:val="48"/>
          <w:lang w:val="en-GB"/>
        </w:rPr>
      </w:pPr>
      <w:r w:rsidRPr="003502E5">
        <w:rPr>
          <w:rFonts w:ascii="Arial" w:hAnsi="Arial" w:cs="Arial"/>
          <w:color w:val="009999"/>
          <w:sz w:val="48"/>
          <w:szCs w:val="40"/>
          <w:lang w:val="en-GB"/>
        </w:rPr>
        <w:t>Title</w:t>
      </w:r>
    </w:p>
    <w:p w14:paraId="57CC6A2A" w14:textId="77777777" w:rsidR="004B67C2" w:rsidRPr="003502E5" w:rsidRDefault="004B67C2" w:rsidP="001E3347">
      <w:pPr>
        <w:spacing w:after="0" w:line="240" w:lineRule="auto"/>
        <w:jc w:val="both"/>
        <w:rPr>
          <w:rFonts w:ascii="Times New Roman" w:hAnsi="Times New Roman" w:cs="Times New Roman"/>
          <w:iCs/>
          <w:color w:val="009999"/>
          <w:sz w:val="24"/>
          <w:szCs w:val="24"/>
          <w:lang w:val="en-GB"/>
        </w:rPr>
      </w:pPr>
    </w:p>
    <w:p w14:paraId="5811B0E9" w14:textId="65CE33C4" w:rsidR="00B11DC9" w:rsidRPr="003502E5" w:rsidRDefault="004B67C2" w:rsidP="001E3347">
      <w:pPr>
        <w:spacing w:after="0" w:line="240" w:lineRule="auto"/>
        <w:jc w:val="both"/>
        <w:rPr>
          <w:rFonts w:ascii="Arial" w:hAnsi="Arial" w:cs="Arial"/>
          <w:iCs/>
          <w:sz w:val="18"/>
          <w:szCs w:val="17"/>
          <w:lang w:val="en-GB"/>
        </w:rPr>
      </w:pPr>
      <w:r w:rsidRPr="003502E5">
        <w:rPr>
          <w:rFonts w:ascii="Arial" w:hAnsi="Arial" w:cs="Arial"/>
          <w:sz w:val="28"/>
          <w:szCs w:val="24"/>
          <w:lang w:val="en-GB"/>
        </w:rPr>
        <w:t>J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usti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Lee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, Xiao Ming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Huang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 &amp; </w:t>
      </w:r>
      <w:commentRangeStart w:id="0"/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Joh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Smith</w:t>
      </w:r>
      <w:commentRangeEnd w:id="0"/>
      <w:r w:rsidR="00B63925">
        <w:rPr>
          <w:rStyle w:val="CommentReference"/>
        </w:rPr>
        <w:commentReference w:id="0"/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</w:p>
    <w:p w14:paraId="39BCCAD0" w14:textId="77777777" w:rsidR="00B11DC9" w:rsidRPr="003502E5" w:rsidRDefault="00B11DC9" w:rsidP="001E3347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GB"/>
        </w:rPr>
      </w:pPr>
    </w:p>
    <w:p w14:paraId="4A64516B" w14:textId="7013A197" w:rsidR="00967A12" w:rsidRPr="000643F7" w:rsidRDefault="00967A12" w:rsidP="001E3347">
      <w:pPr>
        <w:spacing w:after="0" w:line="240" w:lineRule="auto"/>
        <w:jc w:val="both"/>
        <w:rPr>
          <w:rFonts w:ascii="Arial" w:hAnsi="Arial" w:cs="Arial"/>
          <w:i/>
          <w:sz w:val="18"/>
          <w:szCs w:val="18"/>
          <w:lang w:val="en-GB"/>
        </w:rPr>
      </w:pPr>
      <w:r w:rsidRPr="003502E5">
        <w:rPr>
          <w:rFonts w:ascii="Arial" w:hAnsi="Arial" w:cs="Arial"/>
          <w:i/>
          <w:sz w:val="18"/>
          <w:szCs w:val="18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 xml:space="preserve">Department of Medical Education, Faculty of Medicine, University of AAA, United Kingdom; </w:t>
      </w:r>
      <w:r w:rsidR="003502E5" w:rsidRPr="003502E5">
        <w:rPr>
          <w:rFonts w:ascii="Arial" w:hAnsi="Arial" w:cs="Arial"/>
          <w:i/>
          <w:iCs/>
          <w:sz w:val="18"/>
          <w:szCs w:val="18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>Centre for Health Sciences, University of BBB, Australia</w:t>
      </w:r>
    </w:p>
    <w:p w14:paraId="6EB911A6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CE6FE72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  <w:r w:rsidRPr="000643F7">
        <w:rPr>
          <w:rFonts w:ascii="Arial" w:eastAsia="Times New Roman" w:hAnsi="Arial" w:cs="Arial"/>
          <w:i/>
          <w:noProof/>
          <w:sz w:val="18"/>
          <w:szCs w:val="18"/>
          <w:lang w:val="en-SG" w:eastAsia="en-SG"/>
        </w:rPr>
        <mc:AlternateContent>
          <mc:Choice Requires="wpg">
            <w:drawing>
              <wp:inline distT="0" distB="0" distL="0" distR="0" wp14:anchorId="4EFFF5E5" wp14:editId="4C89274F">
                <wp:extent cx="6190615" cy="50800"/>
                <wp:effectExtent l="0" t="0" r="1968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EC0206" id="Group 4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">
                <v:shape id="Freeform 3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6793C910" w14:textId="77777777" w:rsidR="00AC4115" w:rsidRPr="00B432C4" w:rsidRDefault="00AC4115" w:rsidP="00B432C4">
      <w:pPr>
        <w:spacing w:before="53" w:after="0" w:line="274" w:lineRule="auto"/>
        <w:contextualSpacing/>
        <w:jc w:val="both"/>
        <w:rPr>
          <w:rFonts w:ascii="Arial" w:eastAsia="SimSun" w:hAnsi="Arial" w:cs="Arial"/>
          <w:sz w:val="18"/>
          <w:szCs w:val="18"/>
          <w:lang w:val="en-GB" w:eastAsia="en-GB"/>
        </w:rPr>
      </w:pPr>
    </w:p>
    <w:p w14:paraId="54F1BDA9" w14:textId="7159CD3F" w:rsidR="001A36B4" w:rsidRPr="003502E5" w:rsidRDefault="001A36B4" w:rsidP="00FF0F8E">
      <w:pPr>
        <w:pStyle w:val="ListParagraph"/>
        <w:numPr>
          <w:ilvl w:val="0"/>
          <w:numId w:val="1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commentRangeStart w:id="1"/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INTRODUCTION</w:t>
      </w:r>
      <w:commentRangeEnd w:id="1"/>
      <w:r w:rsidR="00B63925">
        <w:rPr>
          <w:rStyle w:val="CommentReference"/>
        </w:rPr>
        <w:commentReference w:id="1"/>
      </w:r>
    </w:p>
    <w:p w14:paraId="03F7F239" w14:textId="2BCAFD4B" w:rsidR="00BE4EB0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3"/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  <w:commentRangeEnd w:id="3"/>
      <w:r w:rsidR="00B63925">
        <w:rPr>
          <w:rStyle w:val="CommentReference"/>
        </w:rPr>
        <w:commentReference w:id="3"/>
      </w:r>
    </w:p>
    <w:p w14:paraId="2563E99C" w14:textId="0957D39E" w:rsidR="003502E5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4"/>
      <w:r w:rsidRPr="00B63925">
        <w:rPr>
          <w:rFonts w:ascii="Times New Roman" w:hAnsi="Times New Roman" w:cs="Times New Roman"/>
          <w:sz w:val="24"/>
          <w:szCs w:val="24"/>
          <w:lang w:val="en-GB"/>
        </w:rPr>
        <w:t>Kindly refer to the comment for in-text citation…</w:t>
      </w:r>
      <w:commentRangeEnd w:id="4"/>
      <w:r w:rsidR="00B63925" w:rsidRPr="00B63925">
        <w:rPr>
          <w:rStyle w:val="CommentReference"/>
        </w:rPr>
        <w:commentReference w:id="4"/>
      </w:r>
    </w:p>
    <w:p w14:paraId="7F7B134F" w14:textId="77777777" w:rsidR="00754484" w:rsidRPr="00B63925" w:rsidRDefault="00754484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28214E7" w14:textId="46551550" w:rsidR="001A36B4" w:rsidRPr="00B63925" w:rsidRDefault="00CE52CE" w:rsidP="00FF1458">
      <w:pPr>
        <w:pStyle w:val="ListParagraph"/>
        <w:numPr>
          <w:ilvl w:val="0"/>
          <w:numId w:val="1"/>
        </w:numPr>
        <w:spacing w:before="53" w:after="0" w:line="274" w:lineRule="auto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METHODS</w:t>
      </w:r>
    </w:p>
    <w:p w14:paraId="491F7E1F" w14:textId="1D1C0E61" w:rsidR="00A124F6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5860508A" w14:textId="77777777" w:rsidR="003502E5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</w:p>
    <w:p w14:paraId="3234AA30" w14:textId="41299918" w:rsidR="00902D97" w:rsidRPr="00B63925" w:rsidRDefault="00606BC5" w:rsidP="00FF1458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RESULTS</w:t>
      </w:r>
    </w:p>
    <w:p w14:paraId="39EE2140" w14:textId="56174ABD" w:rsidR="00320C37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569B1731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5EF6B0" w14:textId="0729FD9F" w:rsidR="00902D97" w:rsidRPr="003502E5" w:rsidRDefault="00F216C5" w:rsidP="00FF0F8E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DISCUSSION</w:t>
      </w:r>
    </w:p>
    <w:p w14:paraId="26871354" w14:textId="4DD1AF3F" w:rsidR="00B375D9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003CF016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FA22735" w14:textId="394171FF" w:rsidR="00902D97" w:rsidRPr="003502E5" w:rsidRDefault="003F448F" w:rsidP="00FF0F8E">
      <w:pPr>
        <w:pStyle w:val="ListParagraph"/>
        <w:numPr>
          <w:ilvl w:val="0"/>
          <w:numId w:val="9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CONCLUSION</w:t>
      </w:r>
    </w:p>
    <w:p w14:paraId="512E5211" w14:textId="721892BD" w:rsidR="00BE4EB0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33C2628F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CC6D91A" w14:textId="2117887A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Note</w:t>
      </w:r>
      <w:r w:rsidR="00661507"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s</w:t>
      </w: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 xml:space="preserve"> on Contributors</w:t>
      </w:r>
    </w:p>
    <w:p w14:paraId="0B1EC452" w14:textId="70F418E0" w:rsidR="00504EF4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sz w:val="24"/>
          <w:szCs w:val="24"/>
          <w:lang w:val="en-GB"/>
        </w:rPr>
        <w:t>Each author should describe his or her(s) role(s) in and contribution(s) to the submitted manuscript, with a maximum of 50 words on each contributor.</w:t>
      </w:r>
    </w:p>
    <w:p w14:paraId="75E62753" w14:textId="77777777" w:rsidR="003502E5" w:rsidRP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61EFA03" w14:textId="34CC5244" w:rsidR="00E75427" w:rsidRPr="003502E5" w:rsidRDefault="00E75427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Acknowledgement</w:t>
      </w:r>
    </w:p>
    <w:p w14:paraId="68A1614B" w14:textId="779E87A7" w:rsidR="00711A03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F50437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Specify acknowledgements with regard to technical help and/or financial and material support or contributions that do not justify authorship.</w:t>
      </w:r>
    </w:p>
    <w:p w14:paraId="17C7073C" w14:textId="77777777" w:rsidR="003502E5" w:rsidRPr="003502E5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</w:p>
    <w:p w14:paraId="1D6A3A21" w14:textId="1C82FFF0" w:rsidR="00E75427" w:rsidRPr="003502E5" w:rsidRDefault="00E75427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Funding</w:t>
      </w:r>
    </w:p>
    <w:p w14:paraId="1BC5BA0E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noProof/>
          <w:sz w:val="24"/>
          <w:szCs w:val="24"/>
          <w:lang w:val="en-GB"/>
        </w:rPr>
        <w:t>State funding source(s) for this paper or research study.</w:t>
      </w:r>
    </w:p>
    <w:p w14:paraId="71381C25" w14:textId="77777777" w:rsidR="00711A03" w:rsidRPr="003502E5" w:rsidRDefault="00711A03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</w:p>
    <w:p w14:paraId="3E11A774" w14:textId="77777777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lastRenderedPageBreak/>
        <w:t>Declaration of Interest</w:t>
      </w:r>
    </w:p>
    <w:p w14:paraId="3443DEFB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sz w:val="24"/>
          <w:szCs w:val="24"/>
          <w:lang w:val="en-GB"/>
        </w:rPr>
        <w:t>Authors must state all possible conflicts of interest, including financial, consultant, institutional and other relationships that might lead to bias or a conflict of interest.</w:t>
      </w:r>
    </w:p>
    <w:p w14:paraId="2D57A106" w14:textId="77777777" w:rsidR="00BE4EB0" w:rsidRPr="003502E5" w:rsidRDefault="00BE4EB0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98552EF" w14:textId="77777777" w:rsidR="00E4770C" w:rsidRPr="003502E5" w:rsidRDefault="00E4770C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commentRangeStart w:id="5"/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References</w:t>
      </w:r>
      <w:commentRangeEnd w:id="5"/>
      <w:r w:rsidR="00B63925">
        <w:rPr>
          <w:rStyle w:val="CommentReference"/>
        </w:rPr>
        <w:commentReference w:id="5"/>
      </w:r>
    </w:p>
    <w:p w14:paraId="0ACBA299" w14:textId="77777777" w:rsidR="00E4770C" w:rsidRPr="003502E5" w:rsidRDefault="00E4770C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44B5E8BA" wp14:editId="11ADF80C">
                <wp:extent cx="2929255" cy="125095"/>
                <wp:effectExtent l="0" t="0" r="23495" b="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5095"/>
                          <a:chOff x="0" y="0"/>
                          <a:chExt cx="4613" cy="20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8E3333" id="Group 10" o:spid="_x0000_s1026" style="width:230.65pt;height:9.85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">
                <v:shape id="Freeform 7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keB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AXx/&#10;CQfI+QcAAP//AwBQSwECLQAUAAYACAAAACEA2+H2y+4AAACFAQAAEwAAAAAAAAAAAAAAAAAAAAAA&#10;W0NvbnRlbnRfVHlwZXNdLnhtbFBLAQItABQABgAIAAAAIQBa9CxbvwAAABUBAAALAAAAAAAAAAAA&#10;AAAAAB8BAABfcmVscy8ucmVsc1BLAQItABQABgAIAAAAIQDhMkeB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5AFE79CA" w14:textId="583C6140" w:rsidR="00945D84" w:rsidRPr="003502E5" w:rsidRDefault="003502E5" w:rsidP="001E3347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Please type here…</w:t>
      </w:r>
    </w:p>
    <w:p w14:paraId="0DCC637C" w14:textId="77777777" w:rsidR="00E4770C" w:rsidRPr="003502E5" w:rsidRDefault="00E4770C" w:rsidP="00B46958">
      <w:pPr>
        <w:spacing w:after="0" w:line="240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1F7C3F88" wp14:editId="7C9E17CC">
                <wp:extent cx="2929255" cy="12700"/>
                <wp:effectExtent l="0" t="0" r="23495" b="635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700"/>
                          <a:chOff x="0" y="0"/>
                          <a:chExt cx="4613" cy="20"/>
                        </a:xfrm>
                      </wpg:grpSpPr>
                      <wps:wsp>
                        <wps:cNvPr id="1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C7992F" id="Group 14" o:spid="_x0000_s1026" style="width:230.65pt;height:1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">
                <v:shape id="Freeform 3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UGC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EXx/&#10;CQfI+QcAAP//AwBQSwECLQAUAAYACAAAACEA2+H2y+4AAACFAQAAEwAAAAAAAAAAAAAAAAAAAAAA&#10;W0NvbnRlbnRfVHlwZXNdLnhtbFBLAQItABQABgAIAAAAIQBa9CxbvwAAABUBAAALAAAAAAAAAAAA&#10;AAAAAB8BAABfcmVscy8ucmVsc1BLAQItABQABgAIAAAAIQCeCUGC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780A4E0F" w14:textId="344261F5" w:rsidR="00711A03" w:rsidRPr="003502E5" w:rsidRDefault="00E4770C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 xml:space="preserve">Name of 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Corresponding Author:</w:t>
      </w:r>
    </w:p>
    <w:p w14:paraId="3E617B94" w14:textId="6581CA1C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stitution 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>Address</w:t>
      </w:r>
      <w:r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3CCEA66C" w14:textId="4FE49CE8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ntact No (Optional):</w:t>
      </w:r>
    </w:p>
    <w:p w14:paraId="75115254" w14:textId="7550B857" w:rsidR="00E4770C" w:rsidRPr="003502E5" w:rsidRDefault="00711A03" w:rsidP="00B4695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Email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:</w:t>
      </w:r>
    </w:p>
    <w:sectPr w:rsidR="00E4770C" w:rsidRPr="003502E5" w:rsidSect="00B11DC9">
      <w:footerReference w:type="default" r:id="rId13"/>
      <w:pgSz w:w="11909" w:h="16834" w:code="9"/>
      <w:pgMar w:top="907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uthor" w:initials="A">
    <w:p w14:paraId="21F37FC5" w14:textId="77777777" w:rsidR="00B63925" w:rsidRDefault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>
        <w:rPr>
          <w:rStyle w:val="CommentReference"/>
        </w:rPr>
        <w:annotationRef/>
      </w:r>
    </w:p>
    <w:p w14:paraId="2C3619C3" w14:textId="0E099DB2" w:rsidR="00B63925" w:rsidRDefault="00B63925">
      <w:pPr>
        <w:pStyle w:val="CommentText"/>
      </w:pPr>
      <w:r w:rsidRPr="004626F4">
        <w:rPr>
          <w:rFonts w:ascii="Times New Roman" w:hAnsi="Times New Roman" w:cs="Times New Roman"/>
          <w:sz w:val="24"/>
          <w:szCs w:val="24"/>
        </w:rPr>
        <w:t xml:space="preserve">Author’s Given Name, </w:t>
      </w:r>
      <w:r w:rsidRPr="004626F4">
        <w:rPr>
          <w:rFonts w:ascii="Times New Roman" w:hAnsi="Times New Roman" w:cs="Times New Roman"/>
          <w:sz w:val="24"/>
          <w:szCs w:val="24"/>
          <w:u w:val="single"/>
        </w:rPr>
        <w:t>Last Name</w:t>
      </w:r>
    </w:p>
  </w:comment>
  <w:comment w:id="1" w:author="Author" w:initials="A">
    <w:p w14:paraId="115E9A53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755316C0" w14:textId="77777777" w:rsidR="00B63925" w:rsidRPr="00E75AFC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Heading</w:t>
      </w:r>
      <w:r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Style</w:t>
      </w:r>
    </w:p>
    <w:p w14:paraId="0F9CB139" w14:textId="77777777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LEVEL-1 HEADING: </w:t>
      </w:r>
    </w:p>
    <w:p w14:paraId="3E0A6DCD" w14:textId="3A08972C" w:rsidR="00B63925" w:rsidRDefault="00B63925" w:rsidP="00B432C4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>I. INTRODUCTION (PLEASE CHANGE, IF REQURIED)</w:t>
      </w:r>
    </w:p>
    <w:p w14:paraId="769C4CAC" w14:textId="23C62A9C" w:rsidR="00954B79" w:rsidRDefault="00954B79" w:rsidP="00B432C4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45D6729" w14:textId="3C6818E9" w:rsidR="00954B79" w:rsidRPr="0051330F" w:rsidRDefault="00954B79" w:rsidP="00B432C4">
      <w:pPr>
        <w:spacing w:before="53" w:after="0" w:line="274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2" w:name="_GoBack"/>
      <w:r w:rsidRPr="0051330F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No Level 2-Heading &amp; Level-3 Heading</w:t>
      </w:r>
      <w:bookmarkEnd w:id="2"/>
    </w:p>
    <w:p w14:paraId="42B41F27" w14:textId="131BE127" w:rsidR="00B63925" w:rsidRDefault="00B63925">
      <w:pPr>
        <w:pStyle w:val="CommentText"/>
      </w:pPr>
    </w:p>
  </w:comment>
  <w:comment w:id="3" w:author="Author" w:initials="A">
    <w:p w14:paraId="47AC93EF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Style w:val="CommentReference"/>
        </w:rPr>
        <w:annotationRef/>
      </w:r>
    </w:p>
    <w:p w14:paraId="1D04478C" w14:textId="7ECADDD1" w:rsidR="00B63925" w:rsidRPr="00645DB9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</w:rPr>
        <w:t>Body Text</w:t>
      </w:r>
    </w:p>
    <w:p w14:paraId="48399835" w14:textId="7CA32914" w:rsidR="00B63925" w:rsidRPr="00645DB9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Word limit: </w:t>
      </w:r>
      <w:r w:rsidR="00B432C4">
        <w:rPr>
          <w:rFonts w:ascii="Times New Roman" w:hAnsi="Times New Roman" w:cs="Times New Roman"/>
          <w:b/>
          <w:color w:val="FF0000"/>
          <w:sz w:val="24"/>
          <w:szCs w:val="24"/>
        </w:rPr>
        <w:t>1</w:t>
      </w:r>
      <w:r w:rsidR="00374D5A">
        <w:rPr>
          <w:rFonts w:ascii="Times New Roman" w:hAnsi="Times New Roman" w:cs="Times New Roman"/>
          <w:b/>
          <w:color w:val="FF0000"/>
          <w:sz w:val="24"/>
          <w:szCs w:val="24"/>
        </w:rPr>
        <w:t>5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00 words</w:t>
      </w:r>
    </w:p>
    <w:p w14:paraId="6490F4A1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Font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Times New Roman</w:t>
      </w:r>
      <w:r w:rsidRPr="00645DB9">
        <w:rPr>
          <w:rFonts w:ascii="Times New Roman" w:hAnsi="Times New Roman" w:cs="Times New Roman"/>
          <w:sz w:val="24"/>
          <w:szCs w:val="24"/>
        </w:rPr>
        <w:t xml:space="preserve">, font size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12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37B0DFFB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75AFC">
        <w:rPr>
          <w:rFonts w:ascii="Times New Roman" w:hAnsi="Times New Roman" w:cs="Times New Roman"/>
          <w:sz w:val="24"/>
          <w:szCs w:val="24"/>
        </w:rPr>
        <w:t xml:space="preserve">Spacing: </w:t>
      </w:r>
      <w:r w:rsidRPr="00E75AFC">
        <w:rPr>
          <w:rFonts w:ascii="Times New Roman" w:hAnsi="Times New Roman" w:cs="Times New Roman"/>
          <w:b/>
          <w:color w:val="FF0000"/>
          <w:sz w:val="24"/>
          <w:szCs w:val="24"/>
        </w:rPr>
        <w:t>Double</w:t>
      </w:r>
    </w:p>
    <w:p w14:paraId="29278E82" w14:textId="77777777" w:rsidR="00CD6552" w:rsidRPr="00CD6552" w:rsidRDefault="00CD6552" w:rsidP="00B63925">
      <w:pPr>
        <w:pStyle w:val="CommentText"/>
        <w:rPr>
          <w:rFonts w:ascii="Times New Roman" w:hAnsi="Times New Roman" w:cs="Times New Roman"/>
          <w:sz w:val="24"/>
        </w:rPr>
      </w:pPr>
    </w:p>
    <w:p w14:paraId="0C812FB4" w14:textId="5D6AA0A5" w:rsidR="00CD6552" w:rsidRPr="00CD6552" w:rsidRDefault="00CD6552" w:rsidP="00B63925">
      <w:pPr>
        <w:pStyle w:val="CommentText"/>
        <w:rPr>
          <w:b/>
        </w:rPr>
      </w:pPr>
      <w:r w:rsidRPr="00CD6552">
        <w:rPr>
          <w:rFonts w:ascii="Times New Roman" w:hAnsi="Times New Roman" w:cs="Times New Roman"/>
          <w:b/>
          <w:color w:val="FF0000"/>
          <w:sz w:val="24"/>
        </w:rPr>
        <w:t>No figure or table</w:t>
      </w:r>
    </w:p>
  </w:comment>
  <w:comment w:id="4" w:author="Author" w:initials="A">
    <w:p w14:paraId="06C3173F" w14:textId="77777777" w:rsidR="00B63925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5A75FC9E" w14:textId="0C893501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In-text citations (APA 7</w:t>
      </w:r>
      <w:r w:rsidRPr="00645DB9">
        <w:rPr>
          <w:rFonts w:ascii="Times New Roman" w:hAnsi="Times New Roman" w:cs="Times New Roman"/>
          <w:b/>
          <w:i/>
          <w:sz w:val="24"/>
          <w:szCs w:val="24"/>
          <w:vertAlign w:val="superscript"/>
          <w:lang w:val="en-GB"/>
        </w:rPr>
        <w:t>th</w:t>
      </w: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Edition)</w:t>
      </w:r>
    </w:p>
    <w:p w14:paraId="2AA9D1A6" w14:textId="7B692A50" w:rsidR="00B63925" w:rsidRDefault="00B63925" w:rsidP="00B63925">
      <w:pPr>
        <w:pStyle w:val="CommentText"/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Should </w:t>
      </w: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in APA 7th Edition referencing system. For more information on in-text citations, kindly refer to </w:t>
      </w:r>
      <w:hyperlink r:id="rId1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libguides.nus.edu.sg/APA</w:t>
        </w:r>
      </w:hyperlink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hyperlink r:id="rId2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apastyle.apa.org/style-grammar-guidelines/citations</w:t>
        </w:r>
      </w:hyperlink>
    </w:p>
  </w:comment>
  <w:comment w:id="5" w:author="Author" w:initials="A">
    <w:p w14:paraId="08A05917" w14:textId="10223213" w:rsidR="00B63925" w:rsidRPr="00F50437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</w:pPr>
      <w:r>
        <w:rPr>
          <w:rStyle w:val="CommentReference"/>
        </w:rPr>
        <w:annotationRef/>
      </w:r>
      <w:r w:rsidRPr="00F50437">
        <w:rPr>
          <w:rFonts w:ascii="Times New Roman" w:hAnsi="Times New Roman" w:cs="Times New Roman"/>
          <w:b/>
          <w:i/>
          <w:sz w:val="24"/>
          <w:szCs w:val="17"/>
          <w:lang w:val="en-AU"/>
        </w:rPr>
        <w:t>References</w:t>
      </w:r>
      <w:r w:rsidRPr="00F50437"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  <w:t xml:space="preserve"> 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>(APA 7</w:t>
      </w:r>
      <w:r w:rsidRPr="000B53B7">
        <w:rPr>
          <w:rFonts w:ascii="Times New Roman" w:hAnsi="Times New Roman" w:cs="Times New Roman"/>
          <w:b/>
          <w:i/>
          <w:sz w:val="24"/>
          <w:szCs w:val="17"/>
          <w:vertAlign w:val="superscript"/>
          <w:lang w:val="en-AU"/>
        </w:rPr>
        <w:t>th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Edition)</w:t>
      </w:r>
      <w:r w:rsidR="002D3624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(Max </w:t>
      </w:r>
      <w:r w:rsidR="002D3624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5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)</w:t>
      </w:r>
    </w:p>
    <w:p w14:paraId="0A867644" w14:textId="77777777" w:rsidR="00B63925" w:rsidRPr="006B4E3C" w:rsidRDefault="00B63925" w:rsidP="00B63925">
      <w:pPr>
        <w:pStyle w:val="ListParagraph"/>
        <w:numPr>
          <w:ilvl w:val="0"/>
          <w:numId w:val="22"/>
        </w:num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rFonts w:ascii="Times New Roman" w:hAnsi="Times New Roman" w:cs="Times New Roman"/>
          <w:sz w:val="24"/>
          <w:szCs w:val="20"/>
          <w:lang w:val="en-AU"/>
        </w:rPr>
        <w:t xml:space="preserve"> </w:t>
      </w:r>
      <w:r w:rsidRPr="006B4E3C">
        <w:rPr>
          <w:rFonts w:ascii="Times New Roman" w:hAnsi="Times New Roman" w:cs="Times New Roman"/>
          <w:sz w:val="24"/>
          <w:szCs w:val="20"/>
          <w:lang w:val="en-AU"/>
        </w:rPr>
        <w:t xml:space="preserve">Arrange the list of references in alphabetical order of the family name/surname of the first author at the end of the paper.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Example: Author, A. A., Author, B. B., &amp; Author, C. C. (Year). Title of article: Title II. 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Title of Journal spelt out in full, volume </w:t>
      </w:r>
      <w:proofErr w:type="gramStart"/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>number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(</w:t>
      </w:r>
      <w:proofErr w:type="gramEnd"/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publication issue)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,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xxx-xxx. </w:t>
      </w:r>
      <w:hyperlink r:id="rId3" w:history="1">
        <w:r w:rsidRPr="006B4E3C">
          <w:rPr>
            <w:rStyle w:val="Hyperlink"/>
            <w:rFonts w:ascii="Times New Roman" w:eastAsia="Calibri" w:hAnsi="Times New Roman" w:cs="Times New Roman"/>
            <w:sz w:val="24"/>
            <w:szCs w:val="20"/>
            <w:lang w:val="en-AU"/>
          </w:rPr>
          <w:t>https://doi.org/xxx</w:t>
        </w:r>
      </w:hyperlink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 </w:t>
      </w:r>
    </w:p>
    <w:p w14:paraId="6373B6F0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93E03C8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noProof/>
          <w:lang w:eastAsia="zh-CN"/>
        </w:rPr>
        <w:drawing>
          <wp:inline distT="0" distB="0" distL="0" distR="0" wp14:anchorId="2F7826E8" wp14:editId="2F794DB3">
            <wp:extent cx="2816753" cy="9525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48623" cy="963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ED65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B754E00" w14:textId="7C56F815" w:rsidR="00B63925" w:rsidRDefault="00B63925" w:rsidP="00B63925">
      <w:pPr>
        <w:pStyle w:val="CommentText"/>
      </w:pPr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For more information, refer to </w:t>
      </w:r>
      <w:hyperlink r:id="rId5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libguides.nus.edu.sg/APA</w:t>
        </w:r>
      </w:hyperlink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 </w:t>
      </w:r>
      <w:r w:rsidRPr="00F50437">
        <w:rPr>
          <w:rStyle w:val="Hyperlink"/>
          <w:rFonts w:ascii="Times New Roman" w:eastAsia="Calibri" w:hAnsi="Times New Roman" w:cs="Times New Roman"/>
          <w:color w:val="auto"/>
          <w:sz w:val="24"/>
          <w:u w:val="none"/>
          <w:lang w:val="en-AU"/>
        </w:rPr>
        <w:t xml:space="preserve">or </w:t>
      </w:r>
      <w:hyperlink r:id="rId6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apastyle.apa.org/style-grammar-guidelines/references</w:t>
        </w:r>
      </w:hyperlink>
      <w:r>
        <w:rPr>
          <w:rStyle w:val="Hyperlink"/>
          <w:rFonts w:ascii="Times New Roman" w:eastAsia="Calibri" w:hAnsi="Times New Roman" w:cs="Times New Roman"/>
          <w:sz w:val="24"/>
          <w:lang w:val="en-AU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3619C3" w15:done="0"/>
  <w15:commentEx w15:paraId="42B41F27" w15:done="0"/>
  <w15:commentEx w15:paraId="0C812FB4" w15:done="0"/>
  <w15:commentEx w15:paraId="2AA9D1A6" w15:done="0"/>
  <w15:commentEx w15:paraId="6B754E0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3619C3" w16cid:durableId="2403083E"/>
  <w16cid:commentId w16cid:paraId="42B41F27" w16cid:durableId="24030828"/>
  <w16cid:commentId w16cid:paraId="0C812FB4" w16cid:durableId="24030821"/>
  <w16cid:commentId w16cid:paraId="2AA9D1A6" w16cid:durableId="24030804"/>
  <w16cid:commentId w16cid:paraId="6B754E00" w16cid:durableId="240307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1A2DE" w14:textId="77777777" w:rsidR="007F656C" w:rsidRDefault="007F656C" w:rsidP="00DC33C9">
      <w:pPr>
        <w:spacing w:after="0" w:line="240" w:lineRule="auto"/>
      </w:pPr>
      <w:r>
        <w:separator/>
      </w:r>
    </w:p>
  </w:endnote>
  <w:endnote w:type="continuationSeparator" w:id="0">
    <w:p w14:paraId="4CB0F1A4" w14:textId="77777777" w:rsidR="007F656C" w:rsidRDefault="007F656C" w:rsidP="00DC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79059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4"/>
        <w:szCs w:val="14"/>
      </w:rPr>
    </w:sdtEndPr>
    <w:sdtContent>
      <w:p w14:paraId="205093C9" w14:textId="1B5B771E" w:rsidR="0030799A" w:rsidRPr="00DC33C9" w:rsidRDefault="00A20738" w:rsidP="0030799A">
        <w:pPr>
          <w:pBdr>
            <w:top w:val="single" w:sz="4" w:space="1" w:color="D9D9D9" w:themeColor="background1" w:themeShade="D9"/>
          </w:pBdr>
          <w:tabs>
            <w:tab w:val="center" w:pos="4513"/>
            <w:tab w:val="right" w:pos="9026"/>
            <w:tab w:val="right" w:pos="9747"/>
          </w:tabs>
          <w:spacing w:after="0" w:line="240" w:lineRule="auto"/>
          <w:rPr>
            <w:rFonts w:ascii="Arial" w:hAnsi="Arial" w:cs="Arial"/>
            <w:sz w:val="14"/>
            <w:szCs w:val="16"/>
          </w:rPr>
        </w:pPr>
        <w:r>
          <w:rPr>
            <w:rFonts w:ascii="Arial" w:hAnsi="Arial" w:cs="Arial"/>
            <w:sz w:val="14"/>
            <w:szCs w:val="16"/>
          </w:rPr>
          <w:t>The Asia Pacific Scholar, Vol. 6</w:t>
        </w:r>
        <w:r w:rsidR="0030799A" w:rsidRPr="00DC33C9">
          <w:rPr>
            <w:rFonts w:ascii="Arial" w:hAnsi="Arial" w:cs="Arial"/>
            <w:sz w:val="14"/>
            <w:szCs w:val="16"/>
          </w:rPr>
          <w:t xml:space="preserve"> No. </w:t>
        </w:r>
        <w:r>
          <w:rPr>
            <w:rFonts w:ascii="Arial" w:hAnsi="Arial" w:cs="Arial"/>
            <w:sz w:val="14"/>
            <w:szCs w:val="16"/>
          </w:rPr>
          <w:t>1</w:t>
        </w:r>
        <w:r w:rsidR="00661507" w:rsidRPr="00DC33C9">
          <w:rPr>
            <w:rFonts w:ascii="Arial" w:hAnsi="Arial" w:cs="Arial"/>
            <w:sz w:val="14"/>
            <w:szCs w:val="16"/>
          </w:rPr>
          <w:t xml:space="preserve"> /</w:t>
        </w:r>
        <w:r>
          <w:rPr>
            <w:rFonts w:ascii="Arial" w:hAnsi="Arial" w:cs="Arial"/>
            <w:sz w:val="14"/>
            <w:szCs w:val="16"/>
          </w:rPr>
          <w:t xml:space="preserve"> J</w:t>
        </w:r>
        <w:r w:rsidR="00652AC6">
          <w:rPr>
            <w:rFonts w:ascii="Arial" w:hAnsi="Arial" w:cs="Arial"/>
            <w:sz w:val="14"/>
            <w:szCs w:val="16"/>
          </w:rPr>
          <w:t>a</w:t>
        </w:r>
        <w:r>
          <w:rPr>
            <w:rFonts w:ascii="Arial" w:hAnsi="Arial" w:cs="Arial"/>
            <w:sz w:val="14"/>
            <w:szCs w:val="16"/>
          </w:rPr>
          <w:t>nuary 2021</w:t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  <w:t xml:space="preserve">            </w:t>
        </w:r>
        <w:r w:rsidR="0030799A" w:rsidRPr="0030799A">
          <w:rPr>
            <w:rFonts w:ascii="Arial" w:hAnsi="Arial" w:cs="Arial"/>
            <w:sz w:val="14"/>
            <w:szCs w:val="14"/>
          </w:rPr>
          <w:fldChar w:fldCharType="begin"/>
        </w:r>
        <w:r w:rsidR="0030799A" w:rsidRPr="0030799A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="0030799A" w:rsidRPr="0030799A">
          <w:rPr>
            <w:rFonts w:ascii="Arial" w:hAnsi="Arial" w:cs="Arial"/>
            <w:sz w:val="14"/>
            <w:szCs w:val="14"/>
          </w:rPr>
          <w:fldChar w:fldCharType="separate"/>
        </w:r>
        <w:r w:rsidR="00AB5F27">
          <w:rPr>
            <w:rFonts w:ascii="Arial" w:hAnsi="Arial" w:cs="Arial"/>
            <w:noProof/>
            <w:sz w:val="14"/>
            <w:szCs w:val="14"/>
          </w:rPr>
          <w:t>2</w:t>
        </w:r>
        <w:r w:rsidR="0030799A" w:rsidRPr="0030799A">
          <w:rPr>
            <w:rFonts w:ascii="Arial" w:hAnsi="Arial" w:cs="Arial"/>
            <w:noProof/>
            <w:sz w:val="14"/>
            <w:szCs w:val="14"/>
          </w:rPr>
          <w:fldChar w:fldCharType="end"/>
        </w:r>
      </w:p>
      <w:p w14:paraId="15D65909" w14:textId="288A6F72" w:rsidR="00DC33C9" w:rsidRPr="00DC33C9" w:rsidRDefault="00A20738" w:rsidP="00DC33C9">
        <w:pPr>
          <w:spacing w:after="0" w:line="240" w:lineRule="auto"/>
          <w:contextualSpacing/>
          <w:mirrorIndents/>
          <w:rPr>
            <w:rFonts w:ascii="Arial" w:eastAsia="Times New Roman" w:hAnsi="Arial" w:cs="Arial"/>
            <w:sz w:val="14"/>
            <w:szCs w:val="17"/>
            <w:lang w:eastAsia="en-GB"/>
          </w:rPr>
        </w:pPr>
        <w:r>
          <w:rPr>
            <w:rFonts w:ascii="Arial" w:eastAsia="Times New Roman" w:hAnsi="Arial" w:cs="Arial"/>
            <w:sz w:val="14"/>
            <w:szCs w:val="17"/>
            <w:lang w:eastAsia="en-GB"/>
          </w:rPr>
          <w:t>Copyright © 2021</w:t>
        </w:r>
        <w:r w:rsidR="0030799A" w:rsidRPr="00DC33C9">
          <w:rPr>
            <w:rFonts w:ascii="Arial" w:eastAsia="Times New Roman" w:hAnsi="Arial" w:cs="Arial"/>
            <w:sz w:val="14"/>
            <w:szCs w:val="17"/>
            <w:lang w:eastAsia="en-GB"/>
          </w:rPr>
          <w:t xml:space="preserve"> TAPS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11288" w14:textId="77777777" w:rsidR="007F656C" w:rsidRDefault="007F656C" w:rsidP="00DC33C9">
      <w:pPr>
        <w:spacing w:after="0" w:line="240" w:lineRule="auto"/>
      </w:pPr>
      <w:r>
        <w:separator/>
      </w:r>
    </w:p>
  </w:footnote>
  <w:footnote w:type="continuationSeparator" w:id="0">
    <w:p w14:paraId="452D84C2" w14:textId="77777777" w:rsidR="007F656C" w:rsidRDefault="007F656C" w:rsidP="00DC33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37D69"/>
    <w:multiLevelType w:val="hybridMultilevel"/>
    <w:tmpl w:val="7AB635E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828AA"/>
    <w:multiLevelType w:val="hybridMultilevel"/>
    <w:tmpl w:val="9BACA0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E6D2E"/>
    <w:multiLevelType w:val="hybridMultilevel"/>
    <w:tmpl w:val="7692196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4502A"/>
    <w:multiLevelType w:val="hybridMultilevel"/>
    <w:tmpl w:val="7CB255A2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6952CD"/>
    <w:multiLevelType w:val="hybridMultilevel"/>
    <w:tmpl w:val="0E285260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D05F27"/>
    <w:multiLevelType w:val="hybridMultilevel"/>
    <w:tmpl w:val="F2AAFA2A"/>
    <w:lvl w:ilvl="0" w:tplc="4186134E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E62DCB"/>
    <w:multiLevelType w:val="hybridMultilevel"/>
    <w:tmpl w:val="FAFA0E66"/>
    <w:lvl w:ilvl="0" w:tplc="68B68F24">
      <w:start w:val="3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A23900"/>
    <w:multiLevelType w:val="hybridMultilevel"/>
    <w:tmpl w:val="C4489654"/>
    <w:lvl w:ilvl="0" w:tplc="08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B3158F"/>
    <w:multiLevelType w:val="hybridMultilevel"/>
    <w:tmpl w:val="C40212D4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3A675E"/>
    <w:multiLevelType w:val="hybridMultilevel"/>
    <w:tmpl w:val="C5E6AE40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2779D"/>
    <w:multiLevelType w:val="hybridMultilevel"/>
    <w:tmpl w:val="3C46D43A"/>
    <w:lvl w:ilvl="0" w:tplc="DF848DCC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0F1947"/>
    <w:multiLevelType w:val="hybridMultilevel"/>
    <w:tmpl w:val="FA38BEE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01DF5"/>
    <w:multiLevelType w:val="hybridMultilevel"/>
    <w:tmpl w:val="25A6DA36"/>
    <w:lvl w:ilvl="0" w:tplc="9DEC16E2">
      <w:start w:val="1"/>
      <w:numFmt w:val="upperRoman"/>
      <w:suff w:val="space"/>
      <w:lvlText w:val="%1."/>
      <w:lvlJc w:val="left"/>
      <w:pPr>
        <w:ind w:left="720" w:hanging="720"/>
      </w:pPr>
      <w:rPr>
        <w:rFonts w:hint="default"/>
        <w:color w:val="00999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2A249B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4" w15:restartNumberingAfterBreak="0">
    <w:nsid w:val="50FB0365"/>
    <w:multiLevelType w:val="hybridMultilevel"/>
    <w:tmpl w:val="EDD233C8"/>
    <w:lvl w:ilvl="0" w:tplc="9DB820BA">
      <w:start w:val="5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26D5B"/>
    <w:multiLevelType w:val="hybridMultilevel"/>
    <w:tmpl w:val="AD88A814"/>
    <w:lvl w:ilvl="0" w:tplc="C2724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C2E16"/>
    <w:multiLevelType w:val="hybridMultilevel"/>
    <w:tmpl w:val="8BD28B7E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7476C22"/>
    <w:multiLevelType w:val="hybridMultilevel"/>
    <w:tmpl w:val="DE864774"/>
    <w:lvl w:ilvl="0" w:tplc="08090015">
      <w:start w:val="1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22976"/>
    <w:multiLevelType w:val="hybridMultilevel"/>
    <w:tmpl w:val="B7026A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001251"/>
    <w:multiLevelType w:val="hybridMultilevel"/>
    <w:tmpl w:val="D80613E4"/>
    <w:lvl w:ilvl="0" w:tplc="49DCE7A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7D3A6A"/>
    <w:multiLevelType w:val="hybridMultilevel"/>
    <w:tmpl w:val="7728ACD4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B258DD"/>
    <w:multiLevelType w:val="hybridMultilevel"/>
    <w:tmpl w:val="E2E85C1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9"/>
  </w:num>
  <w:num w:numId="3">
    <w:abstractNumId w:val="11"/>
  </w:num>
  <w:num w:numId="4">
    <w:abstractNumId w:val="15"/>
  </w:num>
  <w:num w:numId="5">
    <w:abstractNumId w:val="6"/>
  </w:num>
  <w:num w:numId="6">
    <w:abstractNumId w:val="13"/>
  </w:num>
  <w:num w:numId="7">
    <w:abstractNumId w:val="3"/>
  </w:num>
  <w:num w:numId="8">
    <w:abstractNumId w:val="4"/>
  </w:num>
  <w:num w:numId="9">
    <w:abstractNumId w:val="14"/>
  </w:num>
  <w:num w:numId="10">
    <w:abstractNumId w:val="7"/>
  </w:num>
  <w:num w:numId="11">
    <w:abstractNumId w:val="17"/>
  </w:num>
  <w:num w:numId="12">
    <w:abstractNumId w:val="21"/>
  </w:num>
  <w:num w:numId="13">
    <w:abstractNumId w:val="9"/>
  </w:num>
  <w:num w:numId="14">
    <w:abstractNumId w:val="8"/>
  </w:num>
  <w:num w:numId="15">
    <w:abstractNumId w:val="16"/>
  </w:num>
  <w:num w:numId="16">
    <w:abstractNumId w:val="18"/>
  </w:num>
  <w:num w:numId="17">
    <w:abstractNumId w:val="1"/>
  </w:num>
  <w:num w:numId="18">
    <w:abstractNumId w:val="20"/>
  </w:num>
  <w:num w:numId="19">
    <w:abstractNumId w:val="10"/>
  </w:num>
  <w:num w:numId="20">
    <w:abstractNumId w:val="5"/>
  </w:num>
  <w:num w:numId="21">
    <w:abstractNumId w:val="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bIwNzM3NbY0NDZQ0lEKTi0uzszPAykwqwUArwvOfywAAAA="/>
  </w:docVars>
  <w:rsids>
    <w:rsidRoot w:val="00B11DC9"/>
    <w:rsid w:val="00035248"/>
    <w:rsid w:val="00044C32"/>
    <w:rsid w:val="000643F7"/>
    <w:rsid w:val="000678CF"/>
    <w:rsid w:val="000701F2"/>
    <w:rsid w:val="00071982"/>
    <w:rsid w:val="00081081"/>
    <w:rsid w:val="000827FC"/>
    <w:rsid w:val="00091995"/>
    <w:rsid w:val="00092E78"/>
    <w:rsid w:val="00094C1A"/>
    <w:rsid w:val="0011596D"/>
    <w:rsid w:val="00120D83"/>
    <w:rsid w:val="00134335"/>
    <w:rsid w:val="00143E8E"/>
    <w:rsid w:val="001452D0"/>
    <w:rsid w:val="001579E5"/>
    <w:rsid w:val="001A36B4"/>
    <w:rsid w:val="001A6D34"/>
    <w:rsid w:val="001E3347"/>
    <w:rsid w:val="001E3C48"/>
    <w:rsid w:val="001E48E4"/>
    <w:rsid w:val="002103C9"/>
    <w:rsid w:val="00216895"/>
    <w:rsid w:val="00262146"/>
    <w:rsid w:val="00283EE0"/>
    <w:rsid w:val="002B62F6"/>
    <w:rsid w:val="002D3624"/>
    <w:rsid w:val="002E78C9"/>
    <w:rsid w:val="0030799A"/>
    <w:rsid w:val="003146BD"/>
    <w:rsid w:val="00320C37"/>
    <w:rsid w:val="003502E5"/>
    <w:rsid w:val="00351A64"/>
    <w:rsid w:val="00374D5A"/>
    <w:rsid w:val="003759FD"/>
    <w:rsid w:val="00390A1D"/>
    <w:rsid w:val="003B09DF"/>
    <w:rsid w:val="003C5412"/>
    <w:rsid w:val="003E1254"/>
    <w:rsid w:val="003F26BB"/>
    <w:rsid w:val="003F2EE1"/>
    <w:rsid w:val="003F448F"/>
    <w:rsid w:val="00400244"/>
    <w:rsid w:val="00412017"/>
    <w:rsid w:val="00417FAA"/>
    <w:rsid w:val="00427F64"/>
    <w:rsid w:val="0046194E"/>
    <w:rsid w:val="004839FF"/>
    <w:rsid w:val="00486A79"/>
    <w:rsid w:val="004918A4"/>
    <w:rsid w:val="00497701"/>
    <w:rsid w:val="004A7482"/>
    <w:rsid w:val="004B67C2"/>
    <w:rsid w:val="004B7ABF"/>
    <w:rsid w:val="004D387F"/>
    <w:rsid w:val="004F54B2"/>
    <w:rsid w:val="00504EF4"/>
    <w:rsid w:val="0051330F"/>
    <w:rsid w:val="00521203"/>
    <w:rsid w:val="00543914"/>
    <w:rsid w:val="00552C73"/>
    <w:rsid w:val="00572668"/>
    <w:rsid w:val="00577292"/>
    <w:rsid w:val="00580102"/>
    <w:rsid w:val="005A5C58"/>
    <w:rsid w:val="005B35AB"/>
    <w:rsid w:val="005D3F83"/>
    <w:rsid w:val="005D4F3A"/>
    <w:rsid w:val="005D6F32"/>
    <w:rsid w:val="005E16FF"/>
    <w:rsid w:val="00606BC5"/>
    <w:rsid w:val="00606D04"/>
    <w:rsid w:val="00616C56"/>
    <w:rsid w:val="00630796"/>
    <w:rsid w:val="00634D54"/>
    <w:rsid w:val="00652AC6"/>
    <w:rsid w:val="006610A1"/>
    <w:rsid w:val="00661507"/>
    <w:rsid w:val="00672DAE"/>
    <w:rsid w:val="00684F0E"/>
    <w:rsid w:val="006A372D"/>
    <w:rsid w:val="006B64DE"/>
    <w:rsid w:val="006D7202"/>
    <w:rsid w:val="00711A03"/>
    <w:rsid w:val="007343DF"/>
    <w:rsid w:val="00741C77"/>
    <w:rsid w:val="00747C42"/>
    <w:rsid w:val="00754484"/>
    <w:rsid w:val="00787E94"/>
    <w:rsid w:val="007920DD"/>
    <w:rsid w:val="007A1E2C"/>
    <w:rsid w:val="007A46FB"/>
    <w:rsid w:val="007A656D"/>
    <w:rsid w:val="007F656C"/>
    <w:rsid w:val="0082504C"/>
    <w:rsid w:val="0083315D"/>
    <w:rsid w:val="00841616"/>
    <w:rsid w:val="008A0196"/>
    <w:rsid w:val="008C3FBB"/>
    <w:rsid w:val="00902D97"/>
    <w:rsid w:val="009227A3"/>
    <w:rsid w:val="0093278E"/>
    <w:rsid w:val="00945D84"/>
    <w:rsid w:val="00954B79"/>
    <w:rsid w:val="00960DA7"/>
    <w:rsid w:val="0096401D"/>
    <w:rsid w:val="00967A12"/>
    <w:rsid w:val="009842E5"/>
    <w:rsid w:val="009D5193"/>
    <w:rsid w:val="009F4836"/>
    <w:rsid w:val="00A124F6"/>
    <w:rsid w:val="00A20738"/>
    <w:rsid w:val="00A23E1C"/>
    <w:rsid w:val="00A40880"/>
    <w:rsid w:val="00A55CC4"/>
    <w:rsid w:val="00A57B7E"/>
    <w:rsid w:val="00A74975"/>
    <w:rsid w:val="00A96AAF"/>
    <w:rsid w:val="00AB5411"/>
    <w:rsid w:val="00AB5F27"/>
    <w:rsid w:val="00AB788A"/>
    <w:rsid w:val="00AC4115"/>
    <w:rsid w:val="00AE1FC2"/>
    <w:rsid w:val="00B02E95"/>
    <w:rsid w:val="00B11DC9"/>
    <w:rsid w:val="00B16786"/>
    <w:rsid w:val="00B24F69"/>
    <w:rsid w:val="00B270A4"/>
    <w:rsid w:val="00B313E5"/>
    <w:rsid w:val="00B375D9"/>
    <w:rsid w:val="00B432C4"/>
    <w:rsid w:val="00B46958"/>
    <w:rsid w:val="00B51D8D"/>
    <w:rsid w:val="00B63925"/>
    <w:rsid w:val="00B76BA3"/>
    <w:rsid w:val="00B77694"/>
    <w:rsid w:val="00BA0F62"/>
    <w:rsid w:val="00BA2BC6"/>
    <w:rsid w:val="00BE4EB0"/>
    <w:rsid w:val="00BF26DF"/>
    <w:rsid w:val="00BF2CB0"/>
    <w:rsid w:val="00C20012"/>
    <w:rsid w:val="00C55C36"/>
    <w:rsid w:val="00C643E7"/>
    <w:rsid w:val="00C71B25"/>
    <w:rsid w:val="00C82E7A"/>
    <w:rsid w:val="00C9077A"/>
    <w:rsid w:val="00CC0DEA"/>
    <w:rsid w:val="00CD6552"/>
    <w:rsid w:val="00CD71AB"/>
    <w:rsid w:val="00CE0789"/>
    <w:rsid w:val="00CE52CE"/>
    <w:rsid w:val="00CF03EF"/>
    <w:rsid w:val="00D154D5"/>
    <w:rsid w:val="00D22E4A"/>
    <w:rsid w:val="00D25336"/>
    <w:rsid w:val="00D46330"/>
    <w:rsid w:val="00D53340"/>
    <w:rsid w:val="00D61B75"/>
    <w:rsid w:val="00D63DDE"/>
    <w:rsid w:val="00D641C3"/>
    <w:rsid w:val="00D84452"/>
    <w:rsid w:val="00D867F7"/>
    <w:rsid w:val="00DC33C9"/>
    <w:rsid w:val="00DE256C"/>
    <w:rsid w:val="00DF0EBC"/>
    <w:rsid w:val="00DF408F"/>
    <w:rsid w:val="00E4770C"/>
    <w:rsid w:val="00E744B0"/>
    <w:rsid w:val="00E75427"/>
    <w:rsid w:val="00E801A3"/>
    <w:rsid w:val="00E90889"/>
    <w:rsid w:val="00EC1A2F"/>
    <w:rsid w:val="00F216C5"/>
    <w:rsid w:val="00F21EF0"/>
    <w:rsid w:val="00F47974"/>
    <w:rsid w:val="00F5130C"/>
    <w:rsid w:val="00F81FD4"/>
    <w:rsid w:val="00F83A6A"/>
    <w:rsid w:val="00F87A1C"/>
    <w:rsid w:val="00F90009"/>
    <w:rsid w:val="00FA4A54"/>
    <w:rsid w:val="00FA5806"/>
    <w:rsid w:val="00FC223B"/>
    <w:rsid w:val="00FC2872"/>
    <w:rsid w:val="00FC3401"/>
    <w:rsid w:val="00FF0F8E"/>
    <w:rsid w:val="00FF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7C1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D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C9"/>
  </w:style>
  <w:style w:type="paragraph" w:styleId="Footer">
    <w:name w:val="footer"/>
    <w:basedOn w:val="Normal"/>
    <w:link w:val="Foot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C9"/>
  </w:style>
  <w:style w:type="character" w:styleId="CommentReference">
    <w:name w:val="annotation reference"/>
    <w:basedOn w:val="DefaultParagraphFont"/>
    <w:uiPriority w:val="99"/>
    <w:semiHidden/>
    <w:unhideWhenUsed/>
    <w:rsid w:val="006A3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7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7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7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2D9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xxx" TargetMode="External"/><Relationship Id="rId2" Type="http://schemas.openxmlformats.org/officeDocument/2006/relationships/hyperlink" Target="https://apastyle.apa.org/style-grammar-guidelines/citations" TargetMode="External"/><Relationship Id="rId1" Type="http://schemas.openxmlformats.org/officeDocument/2006/relationships/hyperlink" Target="https://libguides.nus.edu.sg/APA%20" TargetMode="External"/><Relationship Id="rId6" Type="http://schemas.openxmlformats.org/officeDocument/2006/relationships/hyperlink" Target="https://apastyle.apa.org/style-grammar-guidelines/references" TargetMode="External"/><Relationship Id="rId5" Type="http://schemas.openxmlformats.org/officeDocument/2006/relationships/hyperlink" Target="https://libguides.nus.edu.sg/APA" TargetMode="External"/><Relationship Id="rId4" Type="http://schemas.openxmlformats.org/officeDocument/2006/relationships/image" Target="media/image3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5B199-D25F-4849-ABF7-CE814ABA1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4T04:34:00Z</dcterms:created>
  <dcterms:modified xsi:type="dcterms:W3CDTF">2021-03-24T04:34:00Z</dcterms:modified>
</cp:coreProperties>
</file>